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Mkatabulky"/>
        <w:tblpPr w:leftFromText="141" w:rightFromText="141" w:horzAnchor="margin" w:tblpXSpec="right" w:tblpY="-480"/>
        <w:tblW w:w="7513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513"/>
      </w:tblGrid>
      <w:tr w:rsidR="00DB26AB" w:rsidRPr="00DB26AB" w14:paraId="6252601D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EF4DC2F" w14:textId="77777777" w:rsidR="00C000F1" w:rsidRPr="00C000F1" w:rsidRDefault="00C000F1" w:rsidP="008E1933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E343E"/>
                <w:w w:val="105"/>
                <w:sz w:val="14"/>
              </w:rPr>
            </w:pPr>
          </w:p>
          <w:p w14:paraId="72AFEE35" w14:textId="50CA59C1" w:rsidR="008B7005" w:rsidRPr="00E405F9" w:rsidRDefault="00E405F9" w:rsidP="00074E3E">
            <w:pPr>
              <w:pStyle w:val="Nzev"/>
              <w:spacing w:before="0"/>
              <w:ind w:left="0"/>
              <w:jc w:val="center"/>
              <w:rPr>
                <w:rFonts w:ascii="Clara Sans" w:hAnsi="Clara Sans"/>
                <w:color w:val="5BBBB7"/>
                <w:w w:val="105"/>
                <w:sz w:val="52"/>
                <w:szCs w:val="52"/>
              </w:rPr>
            </w:pP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Postdoktora</w:t>
            </w:r>
            <w:r w:rsidR="00A4483D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n</w:t>
            </w:r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d</w:t>
            </w:r>
            <w:proofErr w:type="spellEnd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/</w:t>
            </w: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ka</w:t>
            </w:r>
            <w:proofErr w:type="spellEnd"/>
            <w:r w:rsidR="00A54D36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 xml:space="preserve"> </w:t>
            </w:r>
            <w:r w:rsidR="00074E3E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 xml:space="preserve">– </w:t>
            </w:r>
            <w:r w:rsidR="00074E3E" w:rsidRPr="00074E3E">
              <w:rPr>
                <w:rFonts w:ascii="Clara Sans" w:hAnsi="Clara Sans"/>
                <w:color w:val="5BBBB7"/>
                <w:w w:val="105"/>
                <w:sz w:val="32"/>
                <w:szCs w:val="32"/>
              </w:rPr>
              <w:t>Laboratoř řízené reprodukce a intenzivního chovu ryb</w:t>
            </w:r>
          </w:p>
        </w:tc>
      </w:tr>
      <w:tr w:rsidR="00790EE7" w14:paraId="12C7F00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2BD86241" w14:textId="038E63BB" w:rsidR="00E405F9" w:rsidRPr="00E405F9" w:rsidRDefault="00BD6754" w:rsidP="00E405F9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racovní náplň</w:t>
            </w:r>
          </w:p>
          <w:p w14:paraId="4C93AE8E" w14:textId="77777777" w:rsidR="00E405F9" w:rsidRPr="00E405F9" w:rsidRDefault="00E405F9" w:rsidP="00E405F9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1CEC21B" w14:textId="0894B941" w:rsidR="00E405F9" w:rsidRPr="00E405F9" w:rsidRDefault="00E405F9" w:rsidP="0060325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jc w:val="both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 xml:space="preserve">Zabezpečení běžného chodu laboratoře, administrativa spojená s provozem laboratoře; </w:t>
            </w:r>
          </w:p>
          <w:p w14:paraId="13F95370" w14:textId="3080A1E8" w:rsidR="00E405F9" w:rsidRPr="00E405F9" w:rsidRDefault="00E405F9" w:rsidP="0060325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jc w:val="both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Vědecko-výzkumná činnost a řešení národních a mezinárodních vědeckých projektů v oblasti výživy</w:t>
            </w:r>
            <w:r w:rsidR="00FD4224">
              <w:rPr>
                <w:rFonts w:ascii="Clara Sans" w:hAnsi="Clara Sans"/>
                <w:color w:val="231F20"/>
              </w:rPr>
              <w:t xml:space="preserve"> a</w:t>
            </w:r>
            <w:r w:rsidRPr="00E405F9">
              <w:rPr>
                <w:rFonts w:ascii="Clara Sans" w:hAnsi="Clara Sans"/>
                <w:color w:val="231F20"/>
              </w:rPr>
              <w:t xml:space="preserve"> fyziologie ryb</w:t>
            </w:r>
          </w:p>
          <w:p w14:paraId="5F02AA0E" w14:textId="77777777" w:rsidR="00E405F9" w:rsidRPr="00E405F9" w:rsidRDefault="00E405F9" w:rsidP="0060325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jc w:val="both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Asistence a aktivní účast při realizaci experimentů a samostatná realizace experimentů; sběr dat a jejich analýza;</w:t>
            </w:r>
          </w:p>
          <w:p w14:paraId="0442C809" w14:textId="77777777" w:rsidR="00E405F9" w:rsidRPr="00E405F9" w:rsidRDefault="00E405F9" w:rsidP="0060325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jc w:val="both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Samostatné odběry vzorků ryb a jejich tkání, samostatné vyhodnocování výsledků a jejich publikování v prestižních časopisech v anglickém jazyce;</w:t>
            </w:r>
          </w:p>
          <w:p w14:paraId="1100B8CB" w14:textId="51D01F17" w:rsidR="00E405F9" w:rsidRPr="00E405F9" w:rsidRDefault="00E405F9" w:rsidP="0060325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jc w:val="both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Konzultační a poradenské služby v oblasti výživy ryb;</w:t>
            </w:r>
          </w:p>
          <w:p w14:paraId="63BE0E13" w14:textId="77777777" w:rsidR="00E405F9" w:rsidRPr="00E405F9" w:rsidRDefault="00E405F9" w:rsidP="0060325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jc w:val="both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Spolupráce při přípravě vědeckých a odborných konferencí či seminářů;</w:t>
            </w:r>
          </w:p>
          <w:p w14:paraId="22012AAC" w14:textId="37D23910" w:rsidR="00E405F9" w:rsidRPr="00444E54" w:rsidRDefault="00E405F9" w:rsidP="00603256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jc w:val="both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Odborná pomoc při pedagogických činnostech v rámci vysokoškolské výuky.</w:t>
            </w:r>
          </w:p>
          <w:p w14:paraId="655541BE" w14:textId="65E9AE32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565E282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B8CAEB9" w14:textId="3F17CD51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ožadujeme</w:t>
            </w:r>
          </w:p>
          <w:p w14:paraId="75F33986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0EB327A" w14:textId="27976465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bsolvování doktorského studijního programu (Ph.D.) v rámci rybářského, zemědělského, přírodovědeckého či veterinárního, chemického oboru;</w:t>
            </w:r>
          </w:p>
          <w:p w14:paraId="79FC420A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nglický jazyk minimálně na úrovni B2 (slovem i písmem);</w:t>
            </w:r>
          </w:p>
          <w:p w14:paraId="5D7E8406" w14:textId="5C923D2B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 xml:space="preserve">Pracovní zkušenosti (min. 2 roky) v laboratoři zabývající se biologií, fyziologií a </w:t>
            </w:r>
            <w:r w:rsidR="00E232DF">
              <w:rPr>
                <w:rFonts w:ascii="Clara Sans" w:hAnsi="Clara Sans"/>
                <w:color w:val="231F20"/>
              </w:rPr>
              <w:t>v</w:t>
            </w:r>
            <w:r w:rsidR="00603256">
              <w:rPr>
                <w:rFonts w:ascii="Clara Sans" w:hAnsi="Clara Sans"/>
                <w:color w:val="231F20"/>
              </w:rPr>
              <w:t>ýživou</w:t>
            </w:r>
            <w:r w:rsidR="00E232DF" w:rsidRPr="00444E54">
              <w:rPr>
                <w:rFonts w:ascii="Clara Sans" w:hAnsi="Clara Sans"/>
                <w:color w:val="231F20"/>
              </w:rPr>
              <w:t xml:space="preserve"> </w:t>
            </w:r>
            <w:r w:rsidRPr="00444E54">
              <w:rPr>
                <w:rFonts w:ascii="Clara Sans" w:hAnsi="Clara Sans"/>
                <w:color w:val="231F20"/>
              </w:rPr>
              <w:t>ryb;</w:t>
            </w:r>
          </w:p>
          <w:p w14:paraId="599BC6E6" w14:textId="028EA73D" w:rsid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Uživatelská znalost práce na PC – MS Office (Word, Excel, PowerPoint, Outlook);</w:t>
            </w:r>
          </w:p>
          <w:p w14:paraId="35B286E8" w14:textId="4CC01F6F" w:rsidR="000E74E1" w:rsidRPr="00444E54" w:rsidRDefault="000E74E1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>
              <w:rPr>
                <w:rFonts w:ascii="Clara Sans" w:hAnsi="Clara Sans"/>
                <w:color w:val="231F20"/>
              </w:rPr>
              <w:t>Znalost statistických metod analýzy dat (R-studio);</w:t>
            </w:r>
          </w:p>
          <w:p w14:paraId="482A54E6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kušenosti s prezentacemi na konferencích či seminářích;</w:t>
            </w:r>
          </w:p>
          <w:p w14:paraId="1B07D240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Komunikativnost, samostatnost, systematičnost, zodpovědnost, cílevědomost, pečlivost, organizační schopnosti, ochota učit se novým věcem, schopnost práce ve stresu;</w:t>
            </w:r>
          </w:p>
          <w:p w14:paraId="0A6126CD" w14:textId="5ECEA0C7" w:rsidR="0078790A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obrý zdravotní stav.</w:t>
            </w:r>
          </w:p>
          <w:p w14:paraId="47C11C0E" w14:textId="31D9ED49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3E02748A" w14:textId="77777777" w:rsidTr="008B7005">
        <w:trPr>
          <w:trHeight w:val="2130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70CB6BB" w14:textId="0DCACBB9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Nabízíme</w:t>
            </w:r>
          </w:p>
          <w:p w14:paraId="7C8EAC5E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127AF273" w14:textId="37F63CFE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ajímavou práci v příjemném prostředí mezinárodního kolektivu;</w:t>
            </w:r>
          </w:p>
          <w:p w14:paraId="11B3E984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Možnost osobního i profesního rozvoje (jazykové a zaměstnanecké kurzy);</w:t>
            </w:r>
          </w:p>
          <w:p w14:paraId="41FA6506" w14:textId="681B1E82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alší zaměstnanecké benefity (5 týdnů dovolené, stravenky, zvýhodněné mobilní volání či bankovní služby u partnerské banky, MS Office zdarma pro soukromé využití)</w:t>
            </w:r>
            <w:r>
              <w:rPr>
                <w:rFonts w:ascii="Clara Sans" w:hAnsi="Clara Sans"/>
                <w:color w:val="231F20"/>
              </w:rPr>
              <w:t>.</w:t>
            </w:r>
          </w:p>
        </w:tc>
      </w:tr>
      <w:tr w:rsidR="005B7720" w:rsidRPr="00D60E4B" w14:paraId="1810C3E9" w14:textId="77777777" w:rsidTr="008E1933">
        <w:trPr>
          <w:trHeight w:val="3388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7F3DB868" w14:textId="77777777" w:rsidR="00375ADD" w:rsidRDefault="00375ADD" w:rsidP="008E1933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</w:p>
          <w:p w14:paraId="7DD86BA8" w14:textId="212519C9" w:rsidR="007D50E4" w:rsidRDefault="007D50E4" w:rsidP="008B7005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Nástup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444E54">
              <w:rPr>
                <w:rFonts w:ascii="Clara Sans" w:hAnsi="Clara Sans"/>
                <w:sz w:val="20"/>
              </w:rPr>
              <w:t>září-říjen</w:t>
            </w:r>
            <w:r w:rsidR="0078790A">
              <w:rPr>
                <w:rFonts w:ascii="Clara Sans" w:hAnsi="Clara Sans"/>
                <w:sz w:val="20"/>
              </w:rPr>
              <w:t xml:space="preserve"> </w:t>
            </w:r>
            <w:r w:rsidR="00D60E4B" w:rsidRPr="00D60E4B">
              <w:rPr>
                <w:rFonts w:ascii="Clara Sans" w:hAnsi="Clara Sans"/>
                <w:sz w:val="20"/>
              </w:rPr>
              <w:t>202</w:t>
            </w:r>
            <w:r w:rsidR="009F37AB">
              <w:rPr>
                <w:rFonts w:ascii="Clara Sans" w:hAnsi="Clara Sans"/>
                <w:sz w:val="20"/>
              </w:rPr>
              <w:t>2</w:t>
            </w:r>
          </w:p>
          <w:p w14:paraId="72A7123A" w14:textId="0AF275A2" w:rsidR="007D50E4" w:rsidRDefault="007D50E4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Pracovní úvazek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D60E4B">
              <w:rPr>
                <w:rFonts w:ascii="Clara Sans" w:hAnsi="Clara Sans"/>
                <w:sz w:val="20"/>
              </w:rPr>
              <w:t>1,0</w:t>
            </w:r>
          </w:p>
          <w:p w14:paraId="12977BA1" w14:textId="0E312D75" w:rsidR="0078790A" w:rsidRDefault="0078790A" w:rsidP="0078790A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>
              <w:rPr>
                <w:rFonts w:ascii="Clara Sans" w:hAnsi="Clara Sans"/>
                <w:color w:val="5BBBB7"/>
                <w:sz w:val="20"/>
              </w:rPr>
              <w:t>P</w:t>
            </w:r>
            <w:r w:rsidRPr="0078790A">
              <w:rPr>
                <w:rFonts w:ascii="Clara Sans" w:hAnsi="Clara Sans"/>
                <w:color w:val="5BBBB7"/>
                <w:sz w:val="20"/>
              </w:rPr>
              <w:t xml:space="preserve">racovní </w:t>
            </w:r>
            <w:proofErr w:type="gramStart"/>
            <w:r w:rsidRPr="0078790A">
              <w:rPr>
                <w:rFonts w:ascii="Clara Sans" w:hAnsi="Clara Sans"/>
                <w:color w:val="5BBBB7"/>
                <w:sz w:val="20"/>
              </w:rPr>
              <w:t>poměr:</w:t>
            </w:r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proofErr w:type="gramEnd"/>
            <w:r>
              <w:rPr>
                <w:rFonts w:ascii="Calibri" w:hAnsi="Calibri"/>
                <w:color w:val="000000"/>
              </w:rPr>
              <w:t>smlouva na dobu určitou na 1 rok</w:t>
            </w:r>
          </w:p>
          <w:p w14:paraId="0E732133" w14:textId="7C42AFE9" w:rsidR="00D60E4B" w:rsidRPr="007D50E4" w:rsidRDefault="00D60E4B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>
              <w:rPr>
                <w:rFonts w:ascii="Clara Sans" w:hAnsi="Clara Sans"/>
                <w:color w:val="5BBBB7"/>
                <w:sz w:val="20"/>
              </w:rPr>
              <w:t>Mzda:</w:t>
            </w:r>
            <w:r>
              <w:rPr>
                <w:rFonts w:ascii="Clara Sans" w:hAnsi="Clara Sans"/>
                <w:color w:val="EE343E"/>
                <w:sz w:val="20"/>
              </w:rPr>
              <w:t xml:space="preserve">   </w:t>
            </w:r>
            <w:proofErr w:type="gramEnd"/>
            <w:r>
              <w:rPr>
                <w:rFonts w:ascii="Clara Sans" w:hAnsi="Clara Sans"/>
                <w:color w:val="EE343E"/>
                <w:sz w:val="20"/>
              </w:rPr>
              <w:t xml:space="preserve">                 </w:t>
            </w:r>
            <w:r w:rsidR="00444E54">
              <w:rPr>
                <w:rFonts w:ascii="Clara Sans" w:hAnsi="Clara Sans"/>
                <w:sz w:val="20"/>
              </w:rPr>
              <w:t>3</w:t>
            </w:r>
            <w:r w:rsidR="009F37AB">
              <w:rPr>
                <w:rFonts w:ascii="Clara Sans" w:hAnsi="Clara Sans"/>
                <w:sz w:val="20"/>
              </w:rPr>
              <w:t xml:space="preserve">3 </w:t>
            </w:r>
            <w:r w:rsidR="00444E54">
              <w:rPr>
                <w:rFonts w:ascii="Clara Sans" w:hAnsi="Clara Sans"/>
                <w:sz w:val="20"/>
              </w:rPr>
              <w:t>000</w:t>
            </w:r>
            <w:r w:rsidRPr="00D60E4B">
              <w:rPr>
                <w:rFonts w:ascii="Clara Sans" w:hAnsi="Clara Sans"/>
                <w:sz w:val="20"/>
              </w:rPr>
              <w:t xml:space="preserve"> Kč měsíčně (dle Mzdového předpisu JU)</w:t>
            </w:r>
          </w:p>
          <w:p w14:paraId="53B271AF" w14:textId="36966E81" w:rsidR="0078790A" w:rsidRDefault="00D60E4B" w:rsidP="008E1933">
            <w:pPr>
              <w:rPr>
                <w:rFonts w:ascii="Calibri" w:hAnsi="Calibri"/>
                <w:color w:val="000000"/>
              </w:rPr>
            </w:pPr>
            <w:r>
              <w:rPr>
                <w:rFonts w:ascii="Clara Sans" w:hAnsi="Clara Sans"/>
                <w:color w:val="5BBBB7"/>
                <w:sz w:val="20"/>
              </w:rPr>
              <w:t xml:space="preserve">Místo </w:t>
            </w:r>
            <w:proofErr w:type="gramStart"/>
            <w:r>
              <w:rPr>
                <w:rFonts w:ascii="Clara Sans" w:hAnsi="Clara Sans"/>
                <w:color w:val="5BBBB7"/>
                <w:sz w:val="20"/>
              </w:rPr>
              <w:t xml:space="preserve">výkonu: 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r w:rsidR="0078790A">
              <w:rPr>
                <w:rFonts w:ascii="Clara Sans" w:hAnsi="Clara Sans"/>
                <w:color w:val="5BBBB7"/>
                <w:sz w:val="20"/>
              </w:rPr>
              <w:t xml:space="preserve"> </w:t>
            </w:r>
            <w:r w:rsidR="006C2BAC" w:rsidRPr="00FF07B3">
              <w:rPr>
                <w:rFonts w:ascii="Clara Sans" w:hAnsi="Clara Sans"/>
                <w:sz w:val="20"/>
              </w:rPr>
              <w:t xml:space="preserve"> Jihočeská univerzita v Českých Budějovicích, Fakulta rybářství a</w:t>
            </w:r>
            <w:r w:rsidR="006C2BAC">
              <w:rPr>
                <w:rFonts w:ascii="Clara Sans" w:hAnsi="Clara Sans"/>
                <w:sz w:val="20"/>
              </w:rPr>
              <w:t> </w:t>
            </w:r>
            <w:r w:rsidR="006C2BAC" w:rsidRPr="00FF07B3">
              <w:rPr>
                <w:rFonts w:ascii="Clara Sans" w:hAnsi="Clara Sans"/>
                <w:sz w:val="20"/>
              </w:rPr>
              <w:t xml:space="preserve">ochrany vod, Ústav akvakultury a ochrany vod, </w:t>
            </w:r>
            <w:r w:rsidR="006C2BAC">
              <w:rPr>
                <w:rFonts w:ascii="Clara Sans" w:hAnsi="Clara Sans"/>
                <w:sz w:val="20"/>
              </w:rPr>
              <w:t>Laboratoř řízené reprodukce a intenzivního chovu ryb, Husova tř. 458</w:t>
            </w:r>
            <w:r w:rsidR="00AA2431">
              <w:rPr>
                <w:rFonts w:ascii="Clara Sans" w:hAnsi="Clara Sans"/>
                <w:sz w:val="20"/>
              </w:rPr>
              <w:t>/</w:t>
            </w:r>
            <w:r w:rsidR="006C2BAC">
              <w:rPr>
                <w:rFonts w:ascii="Clara Sans" w:hAnsi="Clara Sans"/>
                <w:sz w:val="20"/>
              </w:rPr>
              <w:t>102</w:t>
            </w:r>
            <w:r w:rsidR="006C2BAC" w:rsidRPr="00FF07B3">
              <w:rPr>
                <w:rFonts w:ascii="Clara Sans" w:hAnsi="Clara Sans"/>
                <w:sz w:val="20"/>
              </w:rPr>
              <w:t>, 370 05 České Budějovice</w:t>
            </w:r>
            <w:r w:rsidR="006C2BAC">
              <w:rPr>
                <w:rFonts w:ascii="Calibri" w:hAnsi="Calibri"/>
                <w:color w:val="000000"/>
              </w:rPr>
              <w:t xml:space="preserve">  </w:t>
            </w:r>
          </w:p>
          <w:p w14:paraId="069B4293" w14:textId="77777777" w:rsidR="006C2BAC" w:rsidRDefault="006C2BAC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39F77772" w14:textId="71CC2303" w:rsidR="00D60E4B" w:rsidRDefault="00D60E4B" w:rsidP="008E1933">
            <w:pPr>
              <w:jc w:val="both"/>
              <w:rPr>
                <w:rFonts w:ascii="Clara Sans" w:hAnsi="Clara Sans"/>
                <w:color w:val="231F20"/>
                <w:w w:val="105"/>
                <w:sz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Strukturovaný život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včetně publikačního seznamu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, motivační d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,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kopii dokladu o nejvyšším 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dosaženém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zdělán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="006C2BAC" w:rsidRPr="006C2BAC">
              <w:rPr>
                <w:rFonts w:ascii="Clara Sans" w:hAnsi="Clara Sans"/>
                <w:color w:val="231F20"/>
                <w:w w:val="105"/>
                <w:sz w:val="20"/>
              </w:rPr>
              <w:t>a stručný obsah disertační práce (v PowerPointu)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zasílejte Ing.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Mirce Průšové na e-mail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hyperlink r:id="rId8" w:history="1">
              <w:r w:rsidRPr="00D60E4B">
                <w:rPr>
                  <w:rFonts w:ascii="Clara Sans" w:hAnsi="Clara Sans"/>
                  <w:b/>
                  <w:bCs/>
                  <w:color w:val="231F20"/>
                  <w:w w:val="105"/>
                  <w:sz w:val="20"/>
                </w:rPr>
                <w:t>mprusova@frov.jcu.cz</w:t>
              </w:r>
            </w:hyperlink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nebo na adresu Fakulta rybářství a ochrany vod, děkanát FROV JU, Zátiš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> 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728/II, 389 25 Vodňany, nejpozději do </w:t>
            </w:r>
            <w:r w:rsidR="0078790A" w:rsidRPr="0078790A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3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 xml:space="preserve">. 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8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>. 202</w:t>
            </w:r>
            <w:r w:rsidR="009F37AB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</w:p>
          <w:p w14:paraId="65AE2874" w14:textId="77777777" w:rsidR="00D60E4B" w:rsidRPr="00D60E4B" w:rsidRDefault="00D60E4B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74025200" w14:textId="495567B9" w:rsidR="007D50E4" w:rsidRPr="007F5113" w:rsidRDefault="00D60E4B" w:rsidP="007F5113">
            <w:pPr>
              <w:rPr>
                <w:rFonts w:ascii="Calibri" w:hAnsi="Calibri"/>
                <w:b/>
                <w:szCs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íce informací na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b/>
                <w:bCs/>
                <w:color w:val="231F20"/>
                <w:w w:val="105"/>
                <w:sz w:val="20"/>
              </w:rPr>
              <w:t>http://www.frov.jcu.cz/cs/home-button/uredni-deska/volna-pracovni-mista</w:t>
            </w:r>
          </w:p>
        </w:tc>
      </w:tr>
      <w:tr w:rsidR="00D60E4B" w14:paraId="51FFD4C2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</w:tcBorders>
          </w:tcPr>
          <w:p w14:paraId="56388980" w14:textId="77777777" w:rsidR="00D60E4B" w:rsidRDefault="008E1933" w:rsidP="008E1933">
            <w:pPr>
              <w:tabs>
                <w:tab w:val="left" w:pos="960"/>
              </w:tabs>
              <w:rPr>
                <w:rFonts w:ascii="Clara Sans" w:hAnsi="Clara Sans"/>
                <w:color w:val="EE343E"/>
                <w:sz w:val="20"/>
              </w:rPr>
            </w:pPr>
            <w:r>
              <w:rPr>
                <w:rFonts w:ascii="Clara Sans" w:hAnsi="Clara Sans"/>
                <w:color w:val="EE343E"/>
                <w:sz w:val="20"/>
              </w:rPr>
              <w:tab/>
            </w:r>
          </w:p>
        </w:tc>
      </w:tr>
    </w:tbl>
    <w:p w14:paraId="5E91E779" w14:textId="77777777" w:rsidR="00735B1C" w:rsidRDefault="00735B1C">
      <w:pPr>
        <w:rPr>
          <w:sz w:val="19"/>
        </w:rPr>
        <w:sectPr w:rsidR="00735B1C" w:rsidSect="0078790A">
          <w:headerReference w:type="default" r:id="rId9"/>
          <w:type w:val="continuous"/>
          <w:pgSz w:w="12250" w:h="17180"/>
          <w:pgMar w:top="1478" w:right="860" w:bottom="28" w:left="1720" w:header="708" w:footer="1623" w:gutter="0"/>
          <w:cols w:space="708"/>
        </w:sectPr>
      </w:pPr>
    </w:p>
    <w:p w14:paraId="1E69F45C" w14:textId="77777777" w:rsidR="002F3051" w:rsidRDefault="002F3051" w:rsidP="00C000F1">
      <w:pPr>
        <w:spacing w:before="7" w:line="247" w:lineRule="auto"/>
        <w:ind w:right="324"/>
        <w:rPr>
          <w:rFonts w:ascii="Clara Sans" w:hAnsi="Clara Sans"/>
          <w:sz w:val="20"/>
        </w:rPr>
      </w:pPr>
    </w:p>
    <w:sectPr w:rsidR="002F3051" w:rsidSect="008E1933">
      <w:type w:val="continuous"/>
      <w:pgSz w:w="12250" w:h="17180"/>
      <w:pgMar w:top="1620" w:right="860" w:bottom="156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1D6E4" w14:textId="77777777" w:rsidR="00E778C8" w:rsidRDefault="00E778C8" w:rsidP="00DA6AF3">
      <w:r>
        <w:separator/>
      </w:r>
    </w:p>
  </w:endnote>
  <w:endnote w:type="continuationSeparator" w:id="0">
    <w:p w14:paraId="5044B508" w14:textId="77777777" w:rsidR="00E778C8" w:rsidRDefault="00E778C8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60473" w14:textId="77777777" w:rsidR="00E778C8" w:rsidRDefault="00E778C8" w:rsidP="00DA6AF3">
      <w:r>
        <w:separator/>
      </w:r>
    </w:p>
  </w:footnote>
  <w:footnote w:type="continuationSeparator" w:id="0">
    <w:p w14:paraId="64749E4E" w14:textId="77777777" w:rsidR="00E778C8" w:rsidRDefault="00E778C8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EBBE" w14:textId="77777777" w:rsidR="00444DB1" w:rsidRDefault="00E778C8" w:rsidP="00C000F1">
    <w:pPr>
      <w:pStyle w:val="Zhlav"/>
      <w:ind w:left="2268"/>
    </w:pPr>
    <w:r>
      <w:rPr>
        <w:noProof/>
      </w:rPr>
      <w:pict w14:anchorId="55EF02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left:0;text-align:left;margin-left:-84.05pt;margin-top:-15.45pt;width:148.65pt;height:105.15pt;z-index:251674624;mso-position-horizontal-relative:text;mso-position-vertical-relative:text">
          <v:imagedata r:id="rId1" o:title="649816743216853-01"/>
        </v:shape>
      </w:pic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90A8848" wp14:editId="041B070E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5BBB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699F9BFD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" fillcolor="#5bbbb7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EA4FD9" wp14:editId="0705EE4F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3610FA95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8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9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10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73EABFF2" w14:textId="77777777" w:rsidR="00444DB1" w:rsidRDefault="00E778C8">
    <w:r>
      <w:rPr>
        <w:noProof/>
      </w:rPr>
      <w:pict w14:anchorId="4DEE5AB6">
        <v:shape id="_x0000_s2055" type="#_x0000_t75" style="position:absolute;margin-left:-143.75pt;margin-top:364.5pt;width:278.05pt;height:393.1pt;z-index:251676672;mso-position-horizontal-relative:text;mso-position-vertical-relative:text">
          <v:imagedata r:id="rId11" o:title="78765413216+498746513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11.25pt;height:11.25pt" o:bullet="t">
        <v:imagedata r:id="rId1" o:title="BD10297_"/>
      </v:shape>
    </w:pict>
  </w:numPicBullet>
  <w:numPicBullet w:numPicBulletId="1">
    <w:pict>
      <v:shape id="_x0000_i1111" type="#_x0000_t75" style="width:67.5pt;height:63.75pt" o:bullet="t">
        <v:imagedata r:id="rId2" o:title="logo"/>
      </v:shape>
    </w:pict>
  </w:numPicBullet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C6EB0"/>
    <w:multiLevelType w:val="multilevel"/>
    <w:tmpl w:val="35CA03C8"/>
    <w:lvl w:ilvl="0">
      <w:start w:val="1"/>
      <w:numFmt w:val="bullet"/>
      <w:lvlText w:val=""/>
      <w:lvlPicBulletId w:val="0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14"/>
        </w:tabs>
        <w:ind w:left="291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74"/>
        </w:tabs>
        <w:ind w:left="507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95197"/>
    <w:multiLevelType w:val="multilevel"/>
    <w:tmpl w:val="B49EC09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2FE648E3"/>
    <w:multiLevelType w:val="hybridMultilevel"/>
    <w:tmpl w:val="544C7592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F05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5BBBB7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MjE2NzQ1MjSwNLFU0lEKTi0uzszPAykwqgUAD/lWEiwAAAA="/>
  </w:docVars>
  <w:rsids>
    <w:rsidRoot w:val="00735B1C"/>
    <w:rsid w:val="00074E3E"/>
    <w:rsid w:val="00087D68"/>
    <w:rsid w:val="000A1812"/>
    <w:rsid w:val="000D25D8"/>
    <w:rsid w:val="000E74E1"/>
    <w:rsid w:val="00112463"/>
    <w:rsid w:val="00187A20"/>
    <w:rsid w:val="00252DEB"/>
    <w:rsid w:val="002D4F4F"/>
    <w:rsid w:val="002D6D6C"/>
    <w:rsid w:val="002F2A7A"/>
    <w:rsid w:val="002F3051"/>
    <w:rsid w:val="00325B6B"/>
    <w:rsid w:val="00375ADD"/>
    <w:rsid w:val="00385F00"/>
    <w:rsid w:val="00444DB1"/>
    <w:rsid w:val="00444E54"/>
    <w:rsid w:val="004861A9"/>
    <w:rsid w:val="004F047A"/>
    <w:rsid w:val="005B7720"/>
    <w:rsid w:val="00603256"/>
    <w:rsid w:val="006210C7"/>
    <w:rsid w:val="00662CA0"/>
    <w:rsid w:val="006A3483"/>
    <w:rsid w:val="006C2BAC"/>
    <w:rsid w:val="006F4193"/>
    <w:rsid w:val="00735B1C"/>
    <w:rsid w:val="007776DC"/>
    <w:rsid w:val="0078790A"/>
    <w:rsid w:val="00790EE7"/>
    <w:rsid w:val="007D50E4"/>
    <w:rsid w:val="007F5113"/>
    <w:rsid w:val="008102F3"/>
    <w:rsid w:val="008515FC"/>
    <w:rsid w:val="008B3693"/>
    <w:rsid w:val="008B7005"/>
    <w:rsid w:val="008E1933"/>
    <w:rsid w:val="00901DAC"/>
    <w:rsid w:val="009F37AB"/>
    <w:rsid w:val="00A4483D"/>
    <w:rsid w:val="00A54D36"/>
    <w:rsid w:val="00AA2431"/>
    <w:rsid w:val="00AA53AA"/>
    <w:rsid w:val="00AB1BA7"/>
    <w:rsid w:val="00AD1617"/>
    <w:rsid w:val="00AD6773"/>
    <w:rsid w:val="00AE4F26"/>
    <w:rsid w:val="00B52C5A"/>
    <w:rsid w:val="00B72B0A"/>
    <w:rsid w:val="00BD6754"/>
    <w:rsid w:val="00BE4054"/>
    <w:rsid w:val="00C000F1"/>
    <w:rsid w:val="00CB2875"/>
    <w:rsid w:val="00CD057E"/>
    <w:rsid w:val="00D07092"/>
    <w:rsid w:val="00D60E4B"/>
    <w:rsid w:val="00DA6AF3"/>
    <w:rsid w:val="00DB26AB"/>
    <w:rsid w:val="00DE559A"/>
    <w:rsid w:val="00E232DF"/>
    <w:rsid w:val="00E405F9"/>
    <w:rsid w:val="00E73BF6"/>
    <w:rsid w:val="00E778C8"/>
    <w:rsid w:val="00ED776B"/>
    <w:rsid w:val="00F6214C"/>
    <w:rsid w:val="00F75A30"/>
    <w:rsid w:val="00F762E3"/>
    <w:rsid w:val="00FA5DE8"/>
    <w:rsid w:val="00FC3EB7"/>
    <w:rsid w:val="00FD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0E252C88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34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semiHidden/>
    <w:rsid w:val="00D60E4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E19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E19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E1933"/>
    <w:rPr>
      <w:rFonts w:ascii="Arial" w:eastAsia="Arial" w:hAnsi="Arial" w:cs="Arial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9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933"/>
    <w:rPr>
      <w:rFonts w:ascii="Arial" w:eastAsia="Arial" w:hAnsi="Arial" w:cs="Arial"/>
      <w:b/>
      <w:bCs/>
      <w:sz w:val="20"/>
      <w:szCs w:val="20"/>
      <w:lang w:val="cs-CZ"/>
    </w:rPr>
  </w:style>
  <w:style w:type="paragraph" w:styleId="Revize">
    <w:name w:val="Revision"/>
    <w:hidden/>
    <w:uiPriority w:val="99"/>
    <w:semiHidden/>
    <w:rsid w:val="00FD4224"/>
    <w:pPr>
      <w:widowControl/>
      <w:autoSpaceDE/>
      <w:autoSpaceDN/>
    </w:pPr>
    <w:rPr>
      <w:rFonts w:ascii="Arial" w:eastAsia="Arial" w:hAnsi="Arial" w:cs="Arial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rusova@frov.jc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0.png"/><Relationship Id="rId3" Type="http://schemas.openxmlformats.org/officeDocument/2006/relationships/image" Target="media/image5.png"/><Relationship Id="rId7" Type="http://schemas.openxmlformats.org/officeDocument/2006/relationships/image" Target="media/image12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11.png"/><Relationship Id="rId11" Type="http://schemas.openxmlformats.org/officeDocument/2006/relationships/image" Target="media/image7.png"/><Relationship Id="rId5" Type="http://schemas.openxmlformats.org/officeDocument/2006/relationships/image" Target="media/image10.png"/><Relationship Id="rId10" Type="http://schemas.openxmlformats.org/officeDocument/2006/relationships/image" Target="media/image110.png"/><Relationship Id="rId4" Type="http://schemas.openxmlformats.org/officeDocument/2006/relationships/image" Target="media/image6.png"/><Relationship Id="rId9" Type="http://schemas.openxmlformats.org/officeDocument/2006/relationships/image" Target="media/image10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48558-904D-427F-B4EB-7755B760E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1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Průšová Mirka Ing.</cp:lastModifiedBy>
  <cp:revision>3</cp:revision>
  <cp:lastPrinted>2020-02-28T08:55:00Z</cp:lastPrinted>
  <dcterms:created xsi:type="dcterms:W3CDTF">2022-06-14T09:14:00Z</dcterms:created>
  <dcterms:modified xsi:type="dcterms:W3CDTF">2022-06-2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